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Ego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DE384F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78990C4"/>
    <w:multiLevelType w:val="multilevel"/>
    <w:tmpl w:val="95684C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54ad4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33E74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7</Words>
  <Characters>785</Characters>
  <Application>Microsoft Office Word</Application>
  <DocSecurity>0</DocSecurity>
  <Lines>6</Lines>
  <Paragraphs>1</Paragraphs>
  <ScaleCrop>false</ScaleCrop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Egor</dc:creator>
  <cp:keywords/>
  <dcterms:created xsi:type="dcterms:W3CDTF">2019-11-02T20:33:41Z</dcterms:created>
  <dcterms:modified xsi:type="dcterms:W3CDTF">2019-11-02T20:33:41Z</dcterms:modified>
</cp:coreProperties>
</file>